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7183F897" w:rsidR="003B0A64" w:rsidRDefault="00683582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t>Oggetto: DOMANDA DI PARTECIPAZIONE ALLA SELEZIONE DI</w:t>
      </w:r>
      <w:r w:rsidR="00C61543">
        <w:rPr>
          <w:rFonts w:ascii="Arial" w:hAnsi="Arial" w:cs="Arial"/>
        </w:rPr>
        <w:t xml:space="preserve"> DOCENTE INTERNO MADRELINGUA </w:t>
      </w:r>
      <w:r w:rsidR="007F4BEA">
        <w:rPr>
          <w:rFonts w:ascii="Arial" w:hAnsi="Arial" w:cs="Arial"/>
        </w:rPr>
        <w:t>SPAGNOLA</w:t>
      </w:r>
      <w:r w:rsidR="00C61543">
        <w:rPr>
          <w:rFonts w:ascii="Arial" w:hAnsi="Arial" w:cs="Arial"/>
        </w:rPr>
        <w:t xml:space="preserve"> PER</w:t>
      </w:r>
      <w:r w:rsidR="003B0A64">
        <w:rPr>
          <w:rFonts w:ascii="Arial" w:hAnsi="Arial" w:cs="Arial"/>
        </w:rPr>
        <w:t>:</w:t>
      </w:r>
    </w:p>
    <w:p w14:paraId="6451D02B" w14:textId="68242508" w:rsidR="003B0A64" w:rsidRDefault="003B0A64" w:rsidP="00C61543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C61543"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preparazione degli studenti agli esami</w:t>
      </w:r>
      <w:r w:rsidR="007F4BEA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di certificazione esterna: DELE</w:t>
      </w:r>
      <w:r w:rsidR="00C61543"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(B1)</w:t>
      </w:r>
    </w:p>
    <w:p w14:paraId="391F7B2E" w14:textId="77777777" w:rsidR="00C61543" w:rsidRPr="00C61543" w:rsidRDefault="00C61543" w:rsidP="00C61543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6C9FF1B" w14:textId="77777777" w:rsidR="00683582" w:rsidRPr="00683582" w:rsidRDefault="00683582" w:rsidP="00BF32FA">
      <w:pPr>
        <w:jc w:val="both"/>
        <w:rPr>
          <w:rFonts w:ascii="Arial" w:hAnsi="Arial" w:cs="Arial"/>
        </w:rPr>
      </w:pPr>
    </w:p>
    <w:p w14:paraId="4E4C96A9" w14:textId="77777777" w:rsidR="00683582" w:rsidRDefault="00683582" w:rsidP="00683582">
      <w:pPr>
        <w:rPr>
          <w:rFonts w:ascii="Arial" w:hAnsi="Arial" w:cs="Arial"/>
        </w:rPr>
      </w:pPr>
    </w:p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lastRenderedPageBreak/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t xml:space="preserve">C H I E D E </w:t>
      </w:r>
    </w:p>
    <w:p w14:paraId="2707FA3A" w14:textId="544570C6" w:rsidR="00683582" w:rsidRPr="00683582" w:rsidRDefault="00683582" w:rsidP="00683582">
      <w:pPr>
        <w:spacing w:after="14" w:line="247" w:lineRule="auto"/>
        <w:ind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>di docente interno madre lingua francese per la preparazione degli studenti agli esami di certificazione DELF B1- B2</w:t>
      </w:r>
      <w:r w:rsidRPr="00683582">
        <w:rPr>
          <w:rFonts w:ascii="Arial" w:hAnsi="Arial" w:cs="Arial"/>
        </w:rPr>
        <w:t xml:space="preserve">. </w:t>
      </w:r>
    </w:p>
    <w:p w14:paraId="78173E56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possesso di cittadinanza italiana o di Stato aderente all’Unione Europea; </w:t>
      </w:r>
    </w:p>
    <w:p w14:paraId="07A29489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5AD60E0E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7F4BEA">
        <w:rPr>
          <w:rFonts w:ascii="Arial" w:eastAsia="Calibri" w:hAnsi="Arial" w:cs="Arial"/>
        </w:rPr>
        <w:t>di lingua spagnola</w:t>
      </w:r>
      <w:bookmarkStart w:id="0" w:name="_GoBack"/>
      <w:bookmarkEnd w:id="0"/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A770A6">
        <w:rPr>
          <w:rFonts w:ascii="Arial" w:hAnsi="Arial" w:cs="Arial"/>
        </w:rPr>
      </w:r>
      <w:r w:rsidR="00A770A6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e  degli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Data,  </w:t>
      </w:r>
      <w:r w:rsidR="003B0A64">
        <w:rPr>
          <w:rFonts w:ascii="Arial" w:hAnsi="Arial" w:cs="Arial"/>
        </w:rPr>
        <w:t>_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BB1475" w14:textId="77777777" w:rsidR="003A55EB" w:rsidRDefault="003A55EB" w:rsidP="006851C5">
      <w:pPr>
        <w:spacing w:after="0" w:line="240" w:lineRule="auto"/>
      </w:pPr>
      <w:r>
        <w:separator/>
      </w:r>
    </w:p>
  </w:endnote>
  <w:endnote w:type="continuationSeparator" w:id="0">
    <w:p w14:paraId="302D636A" w14:textId="77777777" w:rsidR="003A55EB" w:rsidRDefault="003A55EB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A770A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A770A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A770A6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A770A6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8EA48B" w14:textId="77777777" w:rsidR="003A55EB" w:rsidRDefault="003A55EB" w:rsidP="006851C5">
      <w:pPr>
        <w:spacing w:after="0" w:line="240" w:lineRule="auto"/>
      </w:pPr>
      <w:r>
        <w:separator/>
      </w:r>
    </w:p>
  </w:footnote>
  <w:footnote w:type="continuationSeparator" w:id="0">
    <w:p w14:paraId="3CF78682" w14:textId="77777777" w:rsidR="003A55EB" w:rsidRDefault="003A55EB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A770A6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6"/>
  </w:num>
  <w:num w:numId="5">
    <w:abstractNumId w:val="5"/>
  </w:num>
  <w:num w:numId="6">
    <w:abstractNumId w:val="0"/>
  </w:num>
  <w:num w:numId="7">
    <w:abstractNumId w:val="10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7395A"/>
    <w:rsid w:val="005801E8"/>
    <w:rsid w:val="005809A7"/>
    <w:rsid w:val="00584E5E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4BEA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70A6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23136E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2643A-94E4-4CE5-AC90-10532141A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3</cp:revision>
  <cp:lastPrinted>2020-11-19T10:00:00Z</cp:lastPrinted>
  <dcterms:created xsi:type="dcterms:W3CDTF">2024-03-18T15:38:00Z</dcterms:created>
  <dcterms:modified xsi:type="dcterms:W3CDTF">2024-03-18T15:47:00Z</dcterms:modified>
</cp:coreProperties>
</file>